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157" w:rsidRPr="005E2157" w:rsidRDefault="005E2157" w:rsidP="005E2157">
      <w:pPr>
        <w:jc w:val="center"/>
        <w:rPr>
          <w:b/>
          <w:bCs/>
          <w:sz w:val="52"/>
          <w:szCs w:val="52"/>
          <w:lang w:val="nl-NL"/>
        </w:rPr>
      </w:pPr>
      <w:r w:rsidRPr="005E2157">
        <w:rPr>
          <w:b/>
          <w:bCs/>
          <w:sz w:val="52"/>
          <w:szCs w:val="52"/>
          <w:lang w:val="nl-NL"/>
        </w:rPr>
        <w:t>Denk niet zo moeilijk, doe gewoon groen!</w:t>
      </w:r>
    </w:p>
    <w:p w:rsidR="005E2157" w:rsidRDefault="005E2157" w:rsidP="005E2157">
      <w:pPr>
        <w:pBdr>
          <w:bottom w:val="single" w:sz="4" w:space="1" w:color="auto"/>
        </w:pBdr>
        <w:rPr>
          <w:lang w:val="nl-NL"/>
        </w:rPr>
      </w:pPr>
      <w:r w:rsidRPr="005E2157">
        <w:rPr>
          <w:lang w:val="nl-NL"/>
        </w:rPr>
        <w:t>Museum Jeugd Universiteit</w:t>
      </w:r>
      <w:r>
        <w:rPr>
          <w:lang w:val="nl-NL"/>
        </w:rPr>
        <w:t xml:space="preserve"> | College door </w:t>
      </w:r>
      <w:r w:rsidRPr="005E2157">
        <w:rPr>
          <w:lang w:val="nl-NL"/>
        </w:rPr>
        <w:t>Dr. Gerdien de Vries</w:t>
      </w:r>
      <w:r>
        <w:rPr>
          <w:lang w:val="nl-NL"/>
        </w:rPr>
        <w:t xml:space="preserve"> | </w:t>
      </w:r>
      <w:r w:rsidRPr="005E2157">
        <w:rPr>
          <w:lang w:val="nl-NL"/>
        </w:rPr>
        <w:t xml:space="preserve">6 maart 2022 </w:t>
      </w:r>
    </w:p>
    <w:p w:rsidR="00A7142F" w:rsidRPr="005E2157" w:rsidRDefault="00A7142F" w:rsidP="00A7142F">
      <w:pPr>
        <w:pBdr>
          <w:bottom w:val="single" w:sz="4" w:space="1" w:color="auto"/>
        </w:pBdr>
        <w:jc w:val="center"/>
        <w:rPr>
          <w:lang w:val="nl-NL"/>
        </w:rPr>
      </w:pPr>
      <w:r w:rsidRPr="00494D71">
        <w:rPr>
          <w:b/>
          <w:sz w:val="52"/>
          <w:szCs w:val="52"/>
          <w:lang w:val="nl-NL"/>
        </w:rPr>
        <w:t xml:space="preserve">WERKBLAD </w:t>
      </w:r>
      <w:r>
        <w:rPr>
          <w:b/>
          <w:sz w:val="52"/>
          <w:szCs w:val="52"/>
          <w:lang w:val="nl-NL"/>
        </w:rPr>
        <w:t>1</w:t>
      </w:r>
    </w:p>
    <w:p w:rsidR="005E2157" w:rsidRDefault="005E2157" w:rsidP="005E2157">
      <w:pPr>
        <w:rPr>
          <w:lang w:val="nl-NL"/>
        </w:rPr>
      </w:pPr>
      <w:bookmarkStart w:id="0" w:name="_GoBack"/>
      <w:bookmarkEnd w:id="0"/>
      <w:r>
        <w:rPr>
          <w:lang w:val="nl-NL"/>
        </w:rPr>
        <w:t xml:space="preserve">In hoeverre leef jij duurzaam? Geef aan hoe vaak je de volgende voorbeelden van groen gedrag doet door een kruisje in het juiste vakje te zetten. </w:t>
      </w:r>
    </w:p>
    <w:p w:rsidR="00E55380" w:rsidRDefault="005E2157" w:rsidP="005E2157">
      <w:pPr>
        <w:rPr>
          <w:lang w:val="nl-NL"/>
        </w:rPr>
      </w:pPr>
      <w:r>
        <w:rPr>
          <w:noProof/>
          <w:lang w:eastAsia="en-GB"/>
        </w:rPr>
        <w:drawing>
          <wp:inline distT="0" distB="0" distL="0" distR="0" wp14:anchorId="1C6D8F1B" wp14:editId="3217B775">
            <wp:extent cx="417141" cy="313690"/>
            <wp:effectExtent l="0" t="0" r="2540" b="0"/>
            <wp:docPr id="6" name="Picture 6" descr="Vloersticker Rond Smiley Rood Ongelukkig 100mm 10 Stu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loersticker Rond Smiley Rood Ongelukkig 100mm 10 Stuk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82684" cy="36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= </w:t>
      </w:r>
      <w:r w:rsidR="00E55380">
        <w:rPr>
          <w:lang w:val="nl-NL"/>
        </w:rPr>
        <w:t>nooit of bijna nooit</w:t>
      </w:r>
    </w:p>
    <w:p w:rsidR="00E55380" w:rsidRDefault="00E55380" w:rsidP="005E2157">
      <w:pPr>
        <w:rPr>
          <w:lang w:val="nl-NL"/>
        </w:rPr>
      </w:pPr>
      <w:r>
        <w:rPr>
          <w:noProof/>
          <w:lang w:eastAsia="en-GB"/>
        </w:rPr>
        <w:drawing>
          <wp:inline distT="0" distB="0" distL="0" distR="0" wp14:anchorId="5E67A721" wp14:editId="49838C08">
            <wp:extent cx="361950" cy="359553"/>
            <wp:effectExtent l="0" t="0" r="0" b="2540"/>
            <wp:docPr id="7" name="Picture 7" descr="Scrum Smiley Magneet 5 cm Ge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um Smiley Magneet 5 cm Gee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38" cy="407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>= soms of ik weet het niet</w:t>
      </w:r>
    </w:p>
    <w:p w:rsidR="00E55380" w:rsidRDefault="00E55380" w:rsidP="005E2157">
      <w:pPr>
        <w:rPr>
          <w:lang w:val="nl-NL"/>
        </w:rPr>
      </w:pPr>
      <w:r>
        <w:rPr>
          <w:noProof/>
          <w:lang w:eastAsia="en-GB"/>
        </w:rPr>
        <w:drawing>
          <wp:inline distT="0" distB="0" distL="0" distR="0" wp14:anchorId="00ACD721" wp14:editId="01C5B335">
            <wp:extent cx="447675" cy="336652"/>
            <wp:effectExtent l="0" t="0" r="0" b="6350"/>
            <wp:docPr id="8" name="Picture 8" descr="Vloersticker Rond Smiley Groen Happy 100mm 10 Stu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Vloersticker Rond Smiley Groen Happy 100mm 10 Stuk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68" cy="397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>= vaak of altijd</w:t>
      </w:r>
    </w:p>
    <w:p w:rsidR="005E2157" w:rsidRDefault="005E2157" w:rsidP="005E2157">
      <w:pPr>
        <w:rPr>
          <w:lang w:val="nl-NL"/>
        </w:rPr>
      </w:pPr>
      <w:r>
        <w:rPr>
          <w:lang w:val="nl-NL"/>
        </w:rPr>
        <w:t>Als je nog meer voorbeelden hebt ku</w:t>
      </w:r>
      <w:r w:rsidR="00E55380">
        <w:rPr>
          <w:lang w:val="nl-NL"/>
        </w:rPr>
        <w:t xml:space="preserve">n je dat onderaan aanvullen bij “anders, namelijk”. </w:t>
      </w:r>
    </w:p>
    <w:p w:rsidR="005E2157" w:rsidRDefault="005E2157" w:rsidP="005E2157">
      <w:pPr>
        <w:rPr>
          <w:lang w:val="nl-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5814"/>
        <w:gridCol w:w="876"/>
        <w:gridCol w:w="846"/>
        <w:gridCol w:w="921"/>
      </w:tblGrid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5934" w:type="dxa"/>
          </w:tcPr>
          <w:p w:rsidR="005E2157" w:rsidRDefault="005E2157" w:rsidP="005E2157">
            <w:pPr>
              <w:rPr>
                <w:b/>
                <w:lang w:val="nl-NL"/>
              </w:rPr>
            </w:pPr>
            <w:r w:rsidRPr="005E2157">
              <w:rPr>
                <w:b/>
                <w:lang w:val="nl-NL"/>
              </w:rPr>
              <w:t>Groen gedrag</w:t>
            </w:r>
          </w:p>
          <w:p w:rsidR="005E2157" w:rsidRPr="005E2157" w:rsidRDefault="005E2157" w:rsidP="005E2157">
            <w:pPr>
              <w:rPr>
                <w:b/>
                <w:lang w:val="nl-NL"/>
              </w:rPr>
            </w:pP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417141" cy="313690"/>
                  <wp:effectExtent l="0" t="0" r="2540" b="0"/>
                  <wp:docPr id="1" name="Picture 1" descr="Vloersticker Rond Smiley Rood Ongelukkig 100mm 10 Stu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loersticker Rond Smiley Rood Ongelukkig 100mm 10 Stuk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82684" cy="3629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526E7252" wp14:editId="72248C80">
                  <wp:extent cx="361950" cy="359553"/>
                  <wp:effectExtent l="0" t="0" r="0" b="2540"/>
                  <wp:docPr id="4" name="Picture 4" descr="Scrum Smiley Magneet 5 cm G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crum Smiley Magneet 5 cm Gee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638" cy="407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6E36FBF0" wp14:editId="4E6C09D8">
                  <wp:extent cx="447675" cy="336652"/>
                  <wp:effectExtent l="0" t="0" r="0" b="6350"/>
                  <wp:docPr id="3" name="Picture 3" descr="Vloersticker Rond Smiley Groen Happy 100mm 10 Stu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Vloersticker Rond Smiley Groen Happy 100mm 10 Stuk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568" cy="397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1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 w:rsidRPr="005E2157">
              <w:rPr>
                <w:lang w:val="nl-NL"/>
              </w:rPr>
              <w:t xml:space="preserve">De verwarming lager zetten  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2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 w:rsidRPr="005E2157">
              <w:rPr>
                <w:lang w:val="nl-NL"/>
              </w:rPr>
              <w:t xml:space="preserve">Minder vlees eten 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3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>
              <w:rPr>
                <w:lang w:val="nl-NL"/>
              </w:rPr>
              <w:t>Korter</w:t>
            </w:r>
            <w:r w:rsidRPr="005E2157">
              <w:rPr>
                <w:lang w:val="nl-NL"/>
              </w:rPr>
              <w:t xml:space="preserve"> douchen 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4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 w:rsidRPr="005E2157">
              <w:rPr>
                <w:lang w:val="nl-NL"/>
              </w:rPr>
              <w:t>Lichten uitdoen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5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 w:rsidRPr="005E2157">
              <w:rPr>
                <w:lang w:val="nl-NL"/>
              </w:rPr>
              <w:t>Afval scheiden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RPr="00BD4326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6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 w:rsidRPr="005E2157">
              <w:rPr>
                <w:lang w:val="nl-NL"/>
              </w:rPr>
              <w:t xml:space="preserve">Minder plastic kopen (boodschappen, speelgoed) 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RPr="00BD4326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7</w:t>
            </w:r>
          </w:p>
        </w:tc>
        <w:tc>
          <w:tcPr>
            <w:tcW w:w="5934" w:type="dxa"/>
          </w:tcPr>
          <w:p w:rsidR="005E2157" w:rsidRDefault="005E2157" w:rsidP="005E2157">
            <w:pPr>
              <w:spacing w:after="160" w:line="259" w:lineRule="auto"/>
              <w:rPr>
                <w:lang w:val="nl-NL"/>
              </w:rPr>
            </w:pPr>
            <w:r w:rsidRPr="005E2157">
              <w:rPr>
                <w:lang w:val="nl-NL"/>
              </w:rPr>
              <w:t>Met de fiets naar school</w:t>
            </w: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8</w:t>
            </w:r>
          </w:p>
        </w:tc>
        <w:tc>
          <w:tcPr>
            <w:tcW w:w="5934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Anders, namelijk</w:t>
            </w:r>
          </w:p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9</w:t>
            </w:r>
          </w:p>
        </w:tc>
        <w:tc>
          <w:tcPr>
            <w:tcW w:w="5934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Anders, namelijk</w:t>
            </w:r>
          </w:p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  <w:tr w:rsidR="005E2157" w:rsidTr="005E2157">
        <w:tc>
          <w:tcPr>
            <w:tcW w:w="562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10</w:t>
            </w:r>
          </w:p>
        </w:tc>
        <w:tc>
          <w:tcPr>
            <w:tcW w:w="5934" w:type="dxa"/>
          </w:tcPr>
          <w:p w:rsidR="005E2157" w:rsidRDefault="005E2157" w:rsidP="005E2157">
            <w:pPr>
              <w:rPr>
                <w:lang w:val="nl-NL"/>
              </w:rPr>
            </w:pPr>
            <w:r>
              <w:rPr>
                <w:lang w:val="nl-NL"/>
              </w:rPr>
              <w:t>Anders, namelijk</w:t>
            </w:r>
          </w:p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7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848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  <w:tc>
          <w:tcPr>
            <w:tcW w:w="796" w:type="dxa"/>
          </w:tcPr>
          <w:p w:rsidR="005E2157" w:rsidRDefault="005E2157" w:rsidP="005E2157">
            <w:pPr>
              <w:rPr>
                <w:lang w:val="nl-NL"/>
              </w:rPr>
            </w:pPr>
          </w:p>
        </w:tc>
      </w:tr>
    </w:tbl>
    <w:p w:rsidR="005E2157" w:rsidRDefault="005E2157" w:rsidP="005E2157">
      <w:pPr>
        <w:rPr>
          <w:lang w:val="nl-NL"/>
        </w:rPr>
      </w:pPr>
    </w:p>
    <w:p w:rsidR="004B2F81" w:rsidRDefault="004B2F81"/>
    <w:sectPr w:rsidR="004B2F81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5749" w:rsidRDefault="00AA5749" w:rsidP="00BD4326">
      <w:pPr>
        <w:spacing w:after="0" w:line="240" w:lineRule="auto"/>
      </w:pPr>
      <w:r>
        <w:separator/>
      </w:r>
    </w:p>
  </w:endnote>
  <w:endnote w:type="continuationSeparator" w:id="0">
    <w:p w:rsidR="00AA5749" w:rsidRDefault="00AA5749" w:rsidP="00BD4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5749" w:rsidRDefault="00AA5749" w:rsidP="00BD4326">
      <w:pPr>
        <w:spacing w:after="0" w:line="240" w:lineRule="auto"/>
      </w:pPr>
      <w:r>
        <w:separator/>
      </w:r>
    </w:p>
  </w:footnote>
  <w:footnote w:type="continuationSeparator" w:id="0">
    <w:p w:rsidR="00AA5749" w:rsidRDefault="00AA5749" w:rsidP="00BD4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326" w:rsidRDefault="00BD4326">
    <w:pPr>
      <w:pStyle w:val="Header"/>
    </w:pPr>
    <w:r w:rsidRPr="00BD4326">
      <w:rPr>
        <w:noProof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33375</wp:posOffset>
          </wp:positionH>
          <wp:positionV relativeFrom="paragraph">
            <wp:posOffset>7620</wp:posOffset>
          </wp:positionV>
          <wp:extent cx="1952625" cy="832485"/>
          <wp:effectExtent l="0" t="0" r="9525" b="5715"/>
          <wp:wrapSquare wrapText="bothSides"/>
          <wp:docPr id="5" name="Picture 5" descr="C:\Users\tklop\Desktop\Science_Centre_Delft_Logo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klop\Desktop\Science_Centre_Delft_Logo_p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832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</w:t>
    </w:r>
    <w:r>
      <w:tab/>
    </w:r>
    <w:r>
      <w:tab/>
      <w:t xml:space="preserve">   </w:t>
    </w:r>
    <w:r w:rsidRPr="00BD4326">
      <w:drawing>
        <wp:inline distT="0" distB="0" distL="0" distR="0">
          <wp:extent cx="1514475" cy="1070204"/>
          <wp:effectExtent l="0" t="0" r="0" b="0"/>
          <wp:docPr id="2" name="Picture 2" descr="Pers - MuseumJeugdUniversite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ers - MuseumJeugdUniversite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9851" cy="1088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D4326" w:rsidRDefault="00BD43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B2935"/>
    <w:multiLevelType w:val="hybridMultilevel"/>
    <w:tmpl w:val="3C724CC2"/>
    <w:lvl w:ilvl="0" w:tplc="404035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5453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EAE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76A9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88D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36A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D2C4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985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74CA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7c0MjczMbQwMTNR0lEKTi0uzszPAykwrAUAWNXBlywAAAA="/>
  </w:docVars>
  <w:rsids>
    <w:rsidRoot w:val="005E2157"/>
    <w:rsid w:val="004B2F81"/>
    <w:rsid w:val="005E2157"/>
    <w:rsid w:val="00A7142F"/>
    <w:rsid w:val="00AA5749"/>
    <w:rsid w:val="00BD4326"/>
    <w:rsid w:val="00E55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CB187E"/>
  <w15:chartTrackingRefBased/>
  <w15:docId w15:val="{9E4E546E-414C-4616-8A86-B4796D24D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3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26"/>
  </w:style>
  <w:style w:type="paragraph" w:styleId="Footer">
    <w:name w:val="footer"/>
    <w:basedOn w:val="Normal"/>
    <w:link w:val="FooterChar"/>
    <w:uiPriority w:val="99"/>
    <w:unhideWhenUsed/>
    <w:rsid w:val="00BD43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2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2703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49915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4794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536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06858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750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69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2801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dien de Vries - TBM</dc:creator>
  <cp:keywords/>
  <dc:description/>
  <cp:lastModifiedBy>Tanja Klop</cp:lastModifiedBy>
  <cp:revision>3</cp:revision>
  <dcterms:created xsi:type="dcterms:W3CDTF">2022-02-25T13:05:00Z</dcterms:created>
  <dcterms:modified xsi:type="dcterms:W3CDTF">2022-03-02T10:09:00Z</dcterms:modified>
</cp:coreProperties>
</file>